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ผลิตสื่อแอนิเมชัน</w:t>
      </w:r>
      <w:r>
        <w:t xml:space="preserve"> </w:t>
      </w:r>
      <w:r>
        <w:t xml:space="preserve">(บ่าย)</w:t>
      </w:r>
      <w:r>
        <w:t xml:space="preserve"> </w:t>
      </w:r>
      <w:r>
        <w:t xml:space="preserve">090767</w:t>
      </w:r>
    </w:p>
    <w:p>
      <w:pPr>
        <w:pStyle w:val="Date"/>
      </w:pPr>
      <w:r>
        <w:t xml:space="preserve">วันอังคารที่</w:t>
      </w:r>
      <w:r>
        <w:t xml:space="preserve"> </w:t>
      </w:r>
      <w:r>
        <w:t xml:space="preserve">9</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ผลไม้ พื้นผิวที่เป็นต้นไม้นะคะ หรือพื้นผิวของทุ่งหญ้าอะไรอย่างนี้ หรือการกำหนดสีให้กับชื้นงาน ให้กับวัตถุของเรา หรือการกำหนดแสงและเงานะคะ แล้วก็ในภาพอาจจะต้องมีพื้นที่ว่างนะคะ เพื่อให้ภาพนั้นมีความโดดเด่น องค์ประกอบหลักของภาพวาดนะคะ องค์ประกอบหลักของภาพวาดนะ มีลายเส้น มีรูปทรง มีการเติมสี มีการใส่พื้นผิว มีการกำหนดแสงและเงานะคะ เราอาจจะวาดในปัจจุบันนะ ถ้าเราวาดด้วยโปรแกรมใช้เวลา ใช้ความอดทนใช่ไหมคะ ในการวาดน่ะ นะคะ ถึงใช้เวลานานในการทำการแอนิเมชันออกมา กว่าจะได้ตัวละครแต่ละตัวนะคะ ถ้าใครที่ไม่มีความอดทนก็อาจจะไม่ได้งาน ชิ้นงานออกมานะคะ แต่ปัจจุบันก็มีเทคโนโลยีเข้ามาช่วย เข้ามาอำนวยความสะดวกให้เราสร้างสรรค์ชิ้นงานได้อย่างรวดเนะคะ แต่ก็มีข้อจำกัดนะคะ ตัวละครอาจจะไม่ได้ตรงใจเรา 100 เปอร์เซ็นต์นะคะ ถ้าเราวาดเองน่ะ ตัวละครมันจะตรงใจเราใช่ไหม แต่ว่าอาจจะใช้เวลานานนะคะ อาจจะใช้เวลานานนะคะ แต่ปัจจุบันจะมีเทคโนโลยี AIในการสรรสร้างตัวละคร สรรสร้างฉากต่าง ๆ นะคะ แล้วก็มีเครื่องมือเยอะแยะมากมายเลยที่ให้เราเลือกใช้ ซึ่งการสร้างตัวละครด้วยเทคโนโลยี AI นี่นะคะ ก็ขึ้นอยู่กับเราเติมรายละเอียด เติมคำสั่งเข้าไป ว่าเราต้องการประเภทภาพแบบไหนนะคะ จะเป็นภาพการ์ตูน เป็นภาพวาด เป็นภาพ 3 มิติ เป็นภาพถ่ายนะคะ กำหนดได้หมดเลย อยู่ที่ว่าเรากำหนดรายละเอียด สมมติว่าเราต้องการ ตัวอย่างนะ สมมติเราต้องการภาพการ์ตูน เลือกที่เป็น Education นะคะ ใส่ Username ใส่ในช่องแรก ใส่ชื่อ เป็นชื่อของเราพิมพ์ชื่อตนเองเข้าไปเลยนะคะ แล้วก็เลือก เสร็จแล้วก็ติ๊กเครื่องหมายข้างล่าง 2 อันนะคะ ยอมรับ ตามลีโอนาโด แล้วก็ Confirm คอมเฟิมเลือกเป็น Education นะ แล้วก็ติดตาม แล้วก็ยอมรับนะคะ อันนี้ก็เลือกตัวแรกน่ะ เลือกตัวแรก ก็กด Accept นะคะ โอเค ใส่ชื่อนะ โอเคค่ะ เราลงทะเบียนใช่งานเรียบร้อยแล้วใช่ไหมคะ AI มี Image Generation ได้นะคะ Realtime Genaration Realtime Editor เราจะมาสร้าง Imagesกดตัวแรกนะคะ ตรงนี้ก็จะเป็นการใส่รายละเอียดของเราลงไป เป็นภาษาอังกฤษนะนะคะ อาจจะไปพิมพ์รายละเอียดใน Google Translate ก็ได้ คุณอยากได้อะไรคะ ภาพวาด หรือภาพถ่าย หรือภาพ 3 มิติคะใส่ Google Translate นะ ระบุว่าภาพวาด ถ้าอยากได้ภาพวาดนะคะ ระบุเป็นภาพวาดนะคะ ภาพวาดอะไรคะ ภาพวาดของ…ถ้าเพื่อความชัด ก็ถ้าอยากได้ 2 มิติ 3 มิติ คุณระบุเลยนะคะ ว่าแอนิเมชันของเราน่ะ ที่เราดีไซน์ไว้น่ะ เป็นแอนิเมชันแบบไหน ตัวละครที่เรากำหนดนะคะ ภาพวาดของอะไรนะคะ ของอะไร อยากได้ภาพวาดของอะไร ตัวละครของเราเป็นแบบไหนนะคะ ภาพวาดของเด็กนักเรียน สมมติ ภาพวาดของเด็กนักเรียนนะคะ เพศ เพศหญิง ระบุอายุด้วย นะคะ อายุ ระหว่างอายุประมาณไหนนะคะ ภาพวาดของเด็กนักเรียน นักเรียน ภาพวาดของเด็กนักเรียนเพศหญิงนะคะ อายุ อายุ 9 ปีนะคะ กำลังทำอะไรนะคะ เด็กนักเรียนกำลังทำอะไร หรือเราอยากให้ตัวละครเรามีอารมณ์แบบไหน ภาพวาดของเด็กนักเรียนเพศหญิง อายุ 9 ปี เด็กนักเรียน ไม่รู้จะใส่ชุดนักเรียนให้หรือเปล่านะ จะระบุให้ใส่ชุดนักเรียนไหมนะคะ เพื่อความชัดเจนนะคะ แสดงเต็มตัวไหมนะคะ นะคะ ใส่ชุดนักเรียน ใส่ชุดลูกเสือ สมมติ มันจะมาอย่างไร อยากได้เด็กนักเรียนใส่ชุเลูกเสือนะคะ เต็มตัว นะคะ เต็มตัว ท่าทางร่าเริงสดใส นะคะ กำลังทำอะไร กำลังทำท่าโบกมือ ตัวละครของเรานะ สมมติเอาเท่านี้นะ ก็อปกำสั่ง ถ้ามากไปเดี๋ยวเขาคิดเงินะคะ มากไปเดี๋ยวเขาคิดเงิน ก็กด Generate นะคะ Generate ได้ไหมเอ่ยเน็ตเร็วก็เร็วนะคะ มันก็จะได้ออกมา 4 ภาพนะคะ ได้ออกมา 4 ภาพ ทุกคนได้ภาพตัวละครออกมานะ เราอยากได้เฉพาะตัวละครน่ะ เราไม่อยากได้ Background ข้างหลังนะคะ เพราะว่ามัน เราจะเอาไปเข้ากับฉาก ฉากที่เรามีอยู่แล้วอะไรอย่างนี้ เราต้องการแค่ตัวละครนะคะ เราต้องการแค่ตัวละคร ค่ะ เดี๋ยวเรา เดี๋ยวเราสร้างลงสร้างตัวละครนะคะ เมื่อกี้เราใช้… ในการวาดนะ วาดตัวละครตัวเองขึ้นมา เอาแบบง่าย ๆ ก่อน แล้วอยู่ ๆ ก็สะดุดเลย เป็นอย่างไร… ก่อน วาดเองนะคะ วาดเอง ง่าย ๆ ค่ะ ตัวละครง่าย ๆ นะคะ พวกเราเคยใช้ Adobe มาแล้ว… เลยให้บอกว่าตัวละครนะคะ เอาแบบ…การวาดนะคะ พวกเราจะ Animate ต่อ จะต้องวาดให้มันตรงกรอบ ถ้าเป็นคนนะคะ ส่วนผมต่างหาก ส่วนของใบหน้าต่างหากนะคะ จะไม่รวมเป็นเส้นเดียวกันนะคะ ต้องสามารถแยกองค์ประกอบได้ อย่างเช่น ภาพ ภาพนี้ จะแยกเป็นปีก ลำตัว นะคะ เพื่อที่จะนำไปสร้างเป็น Animate การเคลื่อนไหวในอนาคตได้นะคะ เดี๋ยววาดภาพตัวอย่างง่าย ๆ นี่ มีองคประกอบของส่วนหัว ส่วนตัว ส่วนห่างนะคะ ถ้าอยากให้ส่วนหากกระดิก เราก็สามารถที่จะใส่ Animate ใส่การเคลื่อนไหวเฉพาะส่วนหางได้นะคะ มีส่วนหาง ส่วนหัว ส่วนลำตัว ส่วนใบหูนะคะ ส่วนหน้าต่างหาก ส่วนหัวต่างหาก ส่วนลำตัวต่างหาก หัวต่างหาก ทุกคนทำโจทย์ที่ 1 นะคะ ว่าต้องส่งนะคะ ในการบันทึกไฟล์เป็นไฟล์ต้นฉบับของโปรแรกมมาเลย ใช้ Animate เป็นไฟล์ Export ออกมานะ ที่เราต้อง… โปรแกรมเราใช้ตัวละครที่วาดง่าย ๆ นะ ไม่ใช้ตัวละครที่วาดยากนะคะ พวกเราเคยใช้ Animate มาอยู่แล้วนะ เคยวาดมาอยู่แล้ว ยังไม่เคยลองวาดเหรอ เห็นบางฉาก บางคนมีเป็นกบเป็นอะไรอย่างนี้นะคะ ก็ดูการวาด มีตัวอย่างการวาด วาดเริ่มต้นอย่างไรก็ได้นะ ลองดูนะ ภาพนี้ ภาพการ์ตูนนะคะ เดี๋ยวเราลองดูภาพเป็นแบบนะคะ ลองใช้เครื่องมือก็ได้นะ ใช้ตัวรูปทรงนะคะ รูปร่าง ใช้รูปร่าง ก็คือเป็นตัวที่วงกลมนะคะ ใช้เครื่องมือวงกลม นะคะ เอาแบบยังไม่ได้ลงสีนะ อันนี้แบบไม่มีสี ตัดสีออกนะคะ เดี๋ยวเปลี่ยนโปรแกรมนะคะ ใช้ illustrator บ้างดีกว่า เปิด Illustrator ขึ้นมา เราจะได้รู้เครื่องมือนะ จะได้เรียนรู้การวาดนะ แIllustrator ขึ้นมาก่อน ใช้… ก็ได้ จะใช้ภาพที่เป็นภาพออกแบบ ทุกคนเปิด illustrator ขึ้นมาหรือยัง โอเค เราจะใช้เครื่องมือ Edit Tools แล้วก็นำมาวางเป็นวงหนึ่ง เราจะมาดัดแปลงเหมือนในรูปนะคะ โดยการใช้เครื่องมือ… Direction หรือว่าจะกดตัว A ก็ได้นะคะ เราจะสลับเครื่องมือโดยใช้ตัว A ตัว A ตัว A เอาไว้ดัดแปลงนะคะ เอาไว้ดัดแปลง กับเครื่องมี Pen Tool Pen Tool เราจะ… ขึ้นมา วงกลม ของวงกลม เพิ่มขึ้นมา 1 จุดนะคะ กับฝั่งซ้าย ฝั่งขวา เพิ่มจุดขึ้นมา เพิ่มจุดตรงนี้ 2 จุดค่ะ ส่วนตรงกลาง การเพิ่มจุด คือ กดเครื่องหมาย + ของ Pen Tool นะคะ เครื่องมือ Pen Toolครั้งที่ 1 ครั้งที่ 2 ส่วนรอบ ๆ จุด กดเครื่องหมายลบนะคะ แล้วก็ตัดจุด… ออกตรงนี้ แล้วก็ใช้ตัว แป้นตัว A ในการขยับลากเคลื่อนย้ายนะคะ ใบหน้าจะเอียง ๆ นิดหนึ่งนี่นะคะ ใบหน้าของสุนัขก็อาจจะเอียงนิดหนึ่ง ตรงนี้อยากให้มัน… ก็ใช้เครื่องมือ Tอันนี้แหลม ๆ ตรงนี้ คลิก 1 ครั้ง จะเป็น…ตรง Triangle ตรงแหลม ๆ นะ แล้วก็จะมีตัว A ขอโทษที คลิปตัว Direction อันนี้ ในการ… นะคะ จากเคลื่อนไหวได้ ตัว V นะคะ ในการเคลื่อนย้ายถัดมา ทำลำตัวนะ แป๊บหนึ่ง อันนี้ลืมใส่… นะคะ ถัดมานะคะ ลำตัว ใช้… ใช้เส้น Path ให้เป็นโค้ง ถึงไหนแล้ว อันที่ 2 ทำลำตัว ไหนสีเส้น ใช้ Pen Tool กำหนดลำตัว ส่วนของลำตัวนะคะ ทั้งหมดทำขาก่อนนะ เดี๋ยวค่อยทำหัวกัน คลิกที่ 1 ด้านลำตัว คลิกครั้งที่ 2 โครงลากแล้วก็คลิกนะคะ อันนี้ส่วนลำตัว แล้ว Adapt ไว้นะคะ นี่ส่วนลำตัว ทำใบหู ใช้ Pen Tool ก็ได้นะคะ คลิก 1 ครั้ง ครั้งที่ 2 ครั้งที่ 3 โค้ง ครั้งที่ 4 คลิกครั้งที่ 5 คลิก ส่วนใบหูนะคะ การวาดนะคะ ต้องใช้ความอดทนนะคะ การเลือกเครื่องมือ …อะไรพวกนี้ ต้องกำหนดสีนะคะ อย่าลืมเปลี่ยนสีด้วย ต้องเทสี Fill หลังเส้น โอเค ทุกคนต่างคนต่างวาดนะ ไม่ได้วาดตามอาจารย์ เดี๋ยวอาจารย์เดินตรวจนะคะ ถ้าได้แล้ว จะให้กลับบ้านเลยนะคะ เพราะว่าวาด… ตัวละครของตัวเอง ก็ถ้าทำเสร็จแล้ว อาจารย์จะเดินตรวจ ถ้าตรวจเสร็จแล้วกลับบ้านได้เลยนะคะ เช็กชื่อ… ดูง่าย ๆ เลยพวกเรา โดยการใช้เครื่องมือนะคะ ค่ะ ตอนนี้เด็กกำลังฝึกวาดนะคะ เดี๋ยวให้ล่ามพักตามตรวจงานแต่ละคนค่ะ ขอบคุณมากค่ะ การใช้ Tool นี่ ใช้ผ่าน… ด้วยนี่ มันก็จะทำให้งานของเราสรรสร้างได้เยอะขึ้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ผลิตสื่อแอนิเมชัน (บ่าย) 090767</dc:title>
  <dc:creator/>
  <cp:keywords/>
  <dcterms:created xsi:type="dcterms:W3CDTF">2024-07-09T09:50:49Z</dcterms:created>
  <dcterms:modified xsi:type="dcterms:W3CDTF">2024-07-09T0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กรกฎาคม 2567 เวลา 13.00 น.</vt:lpwstr>
  </property>
  <property fmtid="{D5CDD505-2E9C-101B-9397-08002B2CF9AE}" pid="3" name="subtitle">
    <vt:lpwstr/>
  </property>
</Properties>
</file>